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5617D14A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/g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12</w:t>
      </w:r>
      <w:r w:rsidR="002B22B6" w:rsidRPr="002B22B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August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2 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5B4BF6B2" w14:textId="178A9128" w:rsidR="002B22B6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8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A83A23">
        <w:rPr>
          <w:rFonts w:ascii="Century Gothic" w:eastAsia="Times New Roman" w:hAnsi="Century Gothic" w:cs="Arial"/>
          <w:color w:val="222222"/>
          <w:lang w:eastAsia="en-GB"/>
        </w:rPr>
        <w:t>National League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team which will open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opportunity to play under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experienced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coaches, have a great pathway into basketball and what is most important will create an opportunity to work on their basketball skills.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With regular sessions and the highest possible competition, we are confident that we can provide the best opportunity for your son</w:t>
      </w:r>
    </w:p>
    <w:p w14:paraId="20F2719A" w14:textId="2C8223EF" w:rsidR="00944549" w:rsidRPr="00AE672F" w:rsidRDefault="00E25E64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Please check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1CE80DF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program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6486612D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D536D2">
        <w:rPr>
          <w:rFonts w:ascii="Century Gothic" w:eastAsia="Times New Roman" w:hAnsi="Century Gothic" w:cs="Arial"/>
          <w:bCs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squad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U1</w:t>
      </w:r>
      <w:r w:rsidR="00AA659C">
        <w:rPr>
          <w:rFonts w:ascii="Century Gothic" w:eastAsia="Times New Roman" w:hAnsi="Century Gothic" w:cs="Arial"/>
          <w:bCs/>
          <w:color w:val="222222"/>
          <w:lang w:eastAsia="en-GB"/>
        </w:rPr>
        <w:t>8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emier 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, South </w:t>
      </w:r>
      <w:r w:rsidR="00675EAC">
        <w:rPr>
          <w:rFonts w:ascii="Century Gothic" w:eastAsia="Times New Roman" w:hAnsi="Century Gothic" w:cs="Arial"/>
          <w:bCs/>
          <w:color w:val="222222"/>
          <w:lang w:eastAsia="en-GB"/>
        </w:rPr>
        <w:t>III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Division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</w:t>
      </w:r>
      <w:r w:rsidR="002B22B6">
        <w:rPr>
          <w:rFonts w:ascii="Century Gothic" w:eastAsia="Times New Roman" w:hAnsi="Century Gothic" w:cs="Arial"/>
          <w:b/>
          <w:color w:val="222222"/>
          <w:lang w:eastAsia="en-GB"/>
        </w:rPr>
        <w:t>35.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6C12CB01" w:rsidR="001C1648" w:rsidRPr="00AE672F" w:rsidRDefault="002B22B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e competition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chedule for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whole season to arrive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382DD8CE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eams below </w:t>
      </w:r>
      <w:r w:rsidR="001F11A3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league registration, player registrations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official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896C99E" w14:textId="77777777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0BC17D1B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18E92BF5" w14:textId="5DF70375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16/08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16/08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>
        <w:rPr>
          <w:rFonts w:ascii="Century Gothic" w:eastAsia="Times New Roman" w:hAnsi="Century Gothic" w:cs="Arial"/>
          <w:color w:val="222222"/>
          <w:lang w:eastAsia="en-GB"/>
        </w:rPr>
        <w:t>—31/08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444823DB" w14:textId="5A000952" w:rsidR="000E2F1E" w:rsidRPr="00AE672F" w:rsidRDefault="000E2F1E" w:rsidP="000E2F1E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1E9457D6" w14:textId="15B49F35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3BFA66F6" w14:textId="0839D6D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>
        <w:rPr>
          <w:rFonts w:ascii="Century Gothic" w:eastAsia="Times New Roman" w:hAnsi="Century Gothic" w:cs="Arial"/>
          <w:color w:val="222222"/>
          <w:lang w:eastAsia="en-GB"/>
        </w:rPr>
        <w:t>3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104CCA61" w14:textId="78F6DCB3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>
        <w:rPr>
          <w:rFonts w:ascii="Century Gothic" w:eastAsia="Times New Roman" w:hAnsi="Century Gothic" w:cs="Arial"/>
          <w:color w:val="222222"/>
          <w:lang w:eastAsia="en-GB"/>
        </w:rPr>
        <w:t>—31/11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6CFCAB00" w14:textId="41B919C3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1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4390EF2" w14:textId="20D6B088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-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--28/02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0BFF1BC8" w14:textId="7AB340DA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0/03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54D96E2B" w14:textId="2EFB7AD6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 xml:space="preserve">0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4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4644F66" w14:textId="38066CDD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0/05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0746C57D" w14:textId="18C69605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lastRenderedPageBreak/>
        <w:t>01/06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6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41130030" w14:textId="68FB98D0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7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7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18/07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4585854D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ill not be able to participate in the </w:t>
      </w:r>
      <w:r w:rsidR="00AA659C">
        <w:rPr>
          <w:rFonts w:ascii="Century Gothic" w:eastAsia="Times New Roman" w:hAnsi="Century Gothic" w:cs="Arial"/>
          <w:color w:val="222222"/>
          <w:lang w:eastAsia="en-GB"/>
        </w:rPr>
        <w:t>program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extra charge 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4645FFC5" w14:textId="6225439D" w:rsidR="00466EDC" w:rsidRDefault="00AA659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Monday 3-5</w:t>
      </w:r>
    </w:p>
    <w:p w14:paraId="4A9FCEF4" w14:textId="192687D9" w:rsidR="00AA659C" w:rsidRDefault="00AA659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uesday 3-5 </w:t>
      </w:r>
    </w:p>
    <w:p w14:paraId="76364F4B" w14:textId="4B1F57D7" w:rsidR="00AA659C" w:rsidRDefault="00AA659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Wednesday Fixtures or training 3-5</w:t>
      </w:r>
    </w:p>
    <w:p w14:paraId="0C79C2D4" w14:textId="1B2BAA15" w:rsidR="00AA659C" w:rsidRDefault="00AA659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ursday 3-5</w:t>
      </w:r>
    </w:p>
    <w:p w14:paraId="7528A704" w14:textId="410B2700" w:rsidR="00AA659C" w:rsidRDefault="00AA659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Friday 3-5</w:t>
      </w:r>
    </w:p>
    <w:p w14:paraId="63E400DB" w14:textId="04CA19DC" w:rsidR="00AA659C" w:rsidRPr="00AE672F" w:rsidRDefault="00AA659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/Sunday fixture.</w:t>
      </w: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77777777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75</w:t>
      </w:r>
    </w:p>
    <w:p w14:paraId="1E0C2ADE" w14:textId="50083283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2 sets of playing uniforms with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nam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65A0D0" w14:textId="133AFC12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1 warm up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long sleeve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personalized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0D723C1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3269BBE" w14:textId="4882732F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15C9FC99" w14:textId="0C81CF7E" w:rsidR="004D2D7B" w:rsidRPr="00122E0E" w:rsidRDefault="00010A2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hAnsi="Century Gothic" w:cs="Arial"/>
        </w:rPr>
        <w:t>Mauro DiNunzio</w:t>
      </w:r>
      <w:r w:rsidR="00466EDC">
        <w:rPr>
          <w:rFonts w:ascii="Century Gothic" w:hAnsi="Century Gothic" w:cs="Arial"/>
        </w:rPr>
        <w:tab/>
      </w:r>
      <w:r w:rsidR="00466EDC"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 xml:space="preserve">            07424789352  </w:t>
      </w:r>
      <w:proofErr w:type="spellStart"/>
      <w:r w:rsidR="00466EDC">
        <w:rPr>
          <w:rFonts w:ascii="Century Gothic" w:hAnsi="Century Gothic" w:cs="Arial"/>
        </w:rPr>
        <w:t>m</w:t>
      </w:r>
      <w:r>
        <w:rPr>
          <w:rFonts w:ascii="Century Gothic" w:hAnsi="Century Gothic" w:cs="Arial"/>
        </w:rPr>
        <w:t>auro</w:t>
      </w:r>
      <w:r w:rsidR="00466EDC">
        <w:rPr>
          <w:rFonts w:ascii="Century Gothic" w:hAnsi="Century Gothic" w:cs="Arial"/>
        </w:rPr>
        <w:t>@londonelite.clu</w:t>
      </w:r>
      <w:r w:rsidR="00122E0E">
        <w:rPr>
          <w:rFonts w:ascii="Century Gothic" w:hAnsi="Century Gothic" w:cs="Arial"/>
        </w:rPr>
        <w:t>b</w:t>
      </w:r>
      <w:proofErr w:type="spellEnd"/>
    </w:p>
    <w:sectPr w:rsidR="004D2D7B" w:rsidRPr="00122E0E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6CEC1" w14:textId="77777777" w:rsidR="00585991" w:rsidRDefault="00585991" w:rsidP="00A55276">
      <w:pPr>
        <w:spacing w:after="0" w:line="240" w:lineRule="auto"/>
      </w:pPr>
      <w:r>
        <w:separator/>
      </w:r>
    </w:p>
  </w:endnote>
  <w:endnote w:type="continuationSeparator" w:id="0">
    <w:p w14:paraId="2C3C0627" w14:textId="77777777" w:rsidR="00585991" w:rsidRDefault="00585991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C2EED" w14:textId="0AFFAC8F" w:rsidR="00897771" w:rsidRDefault="00897771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0809A3E" id="Straight Connector 7" o:spid="_x0000_s1026" style="position:absolute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" strokecolor="#7f7f7f [1612]" strokeweight=".5pt">
              <v:stroke joinstyle="miter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22574BE6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Contact: Daniel </w:t>
    </w:r>
    <w:proofErr w:type="spellStart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Szatkowski</w:t>
    </w:r>
    <w:proofErr w:type="spellEnd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0745</w:t>
    </w:r>
    <w:r w:rsidR="009E3613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="00077538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 or g</w:t>
    </w:r>
    <w:r w:rsid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m@londonelite.lub</w:t>
    </w:r>
  </w:p>
  <w:p w14:paraId="192D3805" w14:textId="77777777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55BC9A86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9E1D4" w14:textId="77777777" w:rsidR="00585991" w:rsidRDefault="00585991" w:rsidP="00A55276">
      <w:pPr>
        <w:spacing w:after="0" w:line="240" w:lineRule="auto"/>
      </w:pPr>
      <w:r>
        <w:separator/>
      </w:r>
    </w:p>
  </w:footnote>
  <w:footnote w:type="continuationSeparator" w:id="0">
    <w:p w14:paraId="2FAF297E" w14:textId="77777777" w:rsidR="00585991" w:rsidRDefault="00585991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11F90"/>
    <w:rsid w:val="00036B35"/>
    <w:rsid w:val="000533BE"/>
    <w:rsid w:val="00077538"/>
    <w:rsid w:val="000E2F1E"/>
    <w:rsid w:val="000E3D4F"/>
    <w:rsid w:val="00122E0E"/>
    <w:rsid w:val="00197FD2"/>
    <w:rsid w:val="001C1648"/>
    <w:rsid w:val="001F11A3"/>
    <w:rsid w:val="002407B2"/>
    <w:rsid w:val="002651CE"/>
    <w:rsid w:val="00285EA5"/>
    <w:rsid w:val="002B22B6"/>
    <w:rsid w:val="00336F94"/>
    <w:rsid w:val="00343743"/>
    <w:rsid w:val="00370B5B"/>
    <w:rsid w:val="003B0014"/>
    <w:rsid w:val="003B6CCA"/>
    <w:rsid w:val="003E7036"/>
    <w:rsid w:val="004558FD"/>
    <w:rsid w:val="00466EDC"/>
    <w:rsid w:val="004B6F92"/>
    <w:rsid w:val="004D2D7B"/>
    <w:rsid w:val="00534444"/>
    <w:rsid w:val="0057533B"/>
    <w:rsid w:val="00585991"/>
    <w:rsid w:val="005975AF"/>
    <w:rsid w:val="00616CDD"/>
    <w:rsid w:val="00675EAC"/>
    <w:rsid w:val="006F4115"/>
    <w:rsid w:val="00750CAE"/>
    <w:rsid w:val="007620C4"/>
    <w:rsid w:val="00776F54"/>
    <w:rsid w:val="00787626"/>
    <w:rsid w:val="007F6694"/>
    <w:rsid w:val="008552E0"/>
    <w:rsid w:val="00897771"/>
    <w:rsid w:val="009219DA"/>
    <w:rsid w:val="00944549"/>
    <w:rsid w:val="00952C41"/>
    <w:rsid w:val="009E3613"/>
    <w:rsid w:val="00A155FC"/>
    <w:rsid w:val="00A22A2C"/>
    <w:rsid w:val="00A24E47"/>
    <w:rsid w:val="00A55276"/>
    <w:rsid w:val="00A83A23"/>
    <w:rsid w:val="00AA659C"/>
    <w:rsid w:val="00AE672F"/>
    <w:rsid w:val="00B26C59"/>
    <w:rsid w:val="00B35CDA"/>
    <w:rsid w:val="00B360DD"/>
    <w:rsid w:val="00B610D4"/>
    <w:rsid w:val="00B72AB5"/>
    <w:rsid w:val="00BB2D3B"/>
    <w:rsid w:val="00BC544A"/>
    <w:rsid w:val="00BF5121"/>
    <w:rsid w:val="00C26518"/>
    <w:rsid w:val="00C37C4B"/>
    <w:rsid w:val="00C74DD7"/>
    <w:rsid w:val="00CE0837"/>
    <w:rsid w:val="00CE5271"/>
    <w:rsid w:val="00D056AF"/>
    <w:rsid w:val="00D416AB"/>
    <w:rsid w:val="00D536D2"/>
    <w:rsid w:val="00D5750F"/>
    <w:rsid w:val="00D62EE0"/>
    <w:rsid w:val="00E04742"/>
    <w:rsid w:val="00E25E64"/>
    <w:rsid w:val="00E446AE"/>
    <w:rsid w:val="00EA7826"/>
    <w:rsid w:val="00EF0EFF"/>
    <w:rsid w:val="00F014D1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hambers</dc:creator>
  <cp:lastModifiedBy>Daniel London Elite Ltd</cp:lastModifiedBy>
  <cp:revision>2</cp:revision>
  <cp:lastPrinted>2021-08-23T09:40:00Z</cp:lastPrinted>
  <dcterms:created xsi:type="dcterms:W3CDTF">2022-08-12T11:54:00Z</dcterms:created>
  <dcterms:modified xsi:type="dcterms:W3CDTF">2022-08-12T11:54:00Z</dcterms:modified>
</cp:coreProperties>
</file>